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Perangkat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Soal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>
        <w:rPr>
          <w:rFonts w:ascii="Bookman Old Style" w:hAnsi="Bookman Old Style"/>
          <w:b/>
          <w:bCs/>
          <w:sz w:val="28"/>
          <w:szCs w:val="28"/>
        </w:rPr>
        <w:t>Skema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Penulisan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Buku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Nonfiksi</w:t>
      </w:r>
      <w:proofErr w:type="spellEnd"/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proofErr w:type="spellStart"/>
      <w:r w:rsidRPr="00C44AF0">
        <w:rPr>
          <w:rFonts w:ascii="Bookman Old Style" w:hAnsi="Bookman Old Style"/>
          <w:b/>
          <w:bCs/>
        </w:rPr>
        <w:t>Perhatikan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pasangan</w:t>
      </w:r>
      <w:proofErr w:type="spellEnd"/>
      <w:r w:rsidRPr="00C44AF0">
        <w:rPr>
          <w:rFonts w:ascii="Bookman Old Style" w:hAnsi="Bookman Old Style"/>
          <w:b/>
          <w:bCs/>
        </w:rPr>
        <w:t xml:space="preserve"> kata </w:t>
      </w:r>
      <w:proofErr w:type="spellStart"/>
      <w:r w:rsidRPr="00C44AF0">
        <w:rPr>
          <w:rFonts w:ascii="Bookman Old Style" w:hAnsi="Bookman Old Style"/>
          <w:b/>
          <w:bCs/>
        </w:rPr>
        <w:t>berikut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ini</w:t>
      </w:r>
      <w:proofErr w:type="spellEnd"/>
      <w:r w:rsidRPr="00C44AF0">
        <w:rPr>
          <w:rFonts w:ascii="Bookman Old Style" w:hAnsi="Bookman Old Style"/>
          <w:b/>
          <w:bCs/>
        </w:rPr>
        <w:t>!</w:t>
      </w:r>
      <w:r w:rsidRPr="00C44AF0">
        <w:rPr>
          <w:rFonts w:ascii="Bookman Old Style" w:hAnsi="Bookman Old Style"/>
          <w:b/>
          <w:bCs/>
        </w:rPr>
        <w:br/>
      </w:r>
      <w:proofErr w:type="spellStart"/>
      <w:r w:rsidRPr="00C44AF0">
        <w:rPr>
          <w:rFonts w:ascii="Bookman Old Style" w:hAnsi="Bookman Old Style"/>
          <w:b/>
          <w:bCs/>
        </w:rPr>
        <w:t>Berilah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tanda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centang</w:t>
      </w:r>
      <w:proofErr w:type="spellEnd"/>
      <w:r w:rsidRPr="00C44AF0">
        <w:rPr>
          <w:rFonts w:ascii="Bookman Old Style" w:hAnsi="Bookman Old Style"/>
          <w:b/>
          <w:bCs/>
        </w:rPr>
        <w:t xml:space="preserve">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 xml:space="preserve">) </w:t>
      </w:r>
      <w:proofErr w:type="spellStart"/>
      <w:r w:rsidRPr="00C44AF0">
        <w:rPr>
          <w:rFonts w:ascii="Bookman Old Style" w:hAnsi="Bookman Old Style"/>
          <w:b/>
          <w:bCs/>
        </w:rPr>
        <w:t>pada</w:t>
      </w:r>
      <w:proofErr w:type="spellEnd"/>
      <w:r w:rsidRPr="00C44AF0">
        <w:rPr>
          <w:rFonts w:ascii="Bookman Old Style" w:hAnsi="Bookman Old Style"/>
          <w:b/>
          <w:bCs/>
        </w:rPr>
        <w:t xml:space="preserve"> kata yang </w:t>
      </w:r>
      <w:proofErr w:type="spellStart"/>
      <w:r w:rsidRPr="00C44AF0">
        <w:rPr>
          <w:rFonts w:ascii="Bookman Old Style" w:hAnsi="Bookman Old Style"/>
          <w:b/>
          <w:bCs/>
        </w:rPr>
        <w:t>baku</w:t>
      </w:r>
      <w:proofErr w:type="spellEnd"/>
      <w:r w:rsidRPr="00C44AF0">
        <w:rPr>
          <w:rFonts w:ascii="Bookman Old Style" w:hAnsi="Bookman Old Style"/>
          <w:b/>
          <w:bCs/>
        </w:rPr>
        <w:t>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0EB06395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nga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ngar</w:t>
            </w:r>
            <w:proofErr w:type="spellEnd"/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1FE91396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</w:t>
            </w:r>
            <w:proofErr w:type="spellEnd"/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4BA12DC5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er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rah</w:t>
            </w:r>
            <w:proofErr w:type="spellEnd"/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rterb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0165B4F6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terbangan</w:t>
            </w:r>
            <w:proofErr w:type="spellEnd"/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35DC0567" w:rsidR="00122CA4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a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e</w:t>
            </w:r>
            <w:proofErr w:type="spellEnd"/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ma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54C8178F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mata</w:t>
            </w:r>
            <w:proofErr w:type="spellEnd"/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ad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1B3CB7C5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pada</w:t>
            </w:r>
            <w:proofErr w:type="spellEnd"/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0362CCD9" w:rsidR="00122CA4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wars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warsa</w:t>
            </w:r>
            <w:proofErr w:type="spellEnd"/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005950DE" w:rsidR="00122CA4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etil</w:t>
            </w:r>
            <w:proofErr w:type="spellEnd"/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urikul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7D7FF251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kurikuler</w:t>
            </w:r>
            <w:proofErr w:type="spellEnd"/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30800AEF" w:rsidR="00122CA4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yiri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irik</w:t>
            </w:r>
            <w:proofErr w:type="spellEnd"/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3B303E47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a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yama</w:t>
            </w:r>
            <w:proofErr w:type="spellEnd"/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44D20043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n</w:t>
            </w:r>
            <w:proofErr w:type="spellEnd"/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lap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4760D558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4339C4A4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erark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rarki</w:t>
            </w:r>
            <w:proofErr w:type="spellEnd"/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1A39985A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ri</w:t>
            </w:r>
            <w:proofErr w:type="spellEnd"/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ua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2E968731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wal</w:t>
            </w:r>
            <w:proofErr w:type="spellEnd"/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is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5FCD3C1D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risma</w:t>
            </w:r>
            <w:proofErr w:type="spellEnd"/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5F881227" w:rsidR="00122CA4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zan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sanah</w:t>
            </w:r>
            <w:proofErr w:type="spellEnd"/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022D5869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kre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gkrit</w:t>
            </w:r>
            <w:proofErr w:type="spellEnd"/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ob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20A55963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ubang</w:t>
            </w:r>
            <w:proofErr w:type="spellEnd"/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557A9D46" w:rsidR="00122CA4" w:rsidRDefault="00B4452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enga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5BF06955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  <w:bookmarkStart w:id="0" w:name="_GoBack"/>
            <w:bookmarkEnd w:id="0"/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pengasih</w:t>
            </w:r>
            <w:proofErr w:type="spellEnd"/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2791CB7E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h</w:t>
            </w:r>
            <w:proofErr w:type="spellEnd"/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1F386B7B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sjid</w:t>
            </w:r>
            <w:proofErr w:type="spellEnd"/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bo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52801BD5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ebor</w:t>
            </w:r>
            <w:proofErr w:type="spellEnd"/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17B8A587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engaruh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pengaruhi</w:t>
            </w:r>
            <w:proofErr w:type="spellEnd"/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21B2FC25" w:rsidR="00122CA4" w:rsidRPr="00604907" w:rsidRDefault="00C9638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ad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hadang</w:t>
            </w:r>
            <w:proofErr w:type="spellEnd"/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konsums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26186565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onsumsi</w:t>
            </w:r>
            <w:proofErr w:type="spellEnd"/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10F6A73D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ub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rubah</w:t>
            </w:r>
            <w:proofErr w:type="spellEnd"/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617A96F1" w:rsidR="00122CA4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ri</w:t>
            </w:r>
            <w:proofErr w:type="spellEnd"/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f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36FD75D7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349E8E3A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sumber</w:t>
            </w:r>
            <w:proofErr w:type="spellEnd"/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emp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41C307BC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mpas</w:t>
            </w:r>
            <w:proofErr w:type="spellEnd"/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k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720C87C4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sukma</w:t>
            </w:r>
            <w:proofErr w:type="spellEnd"/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65C16D8D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tangan</w:t>
            </w:r>
            <w:proofErr w:type="spellEnd"/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4894A419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e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il</w:t>
            </w:r>
            <w:proofErr w:type="spellEnd"/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09681FD0" w:rsidR="00122CA4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gi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jius</w:t>
            </w:r>
            <w:proofErr w:type="spellEnd"/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7A992209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empa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empat</w:t>
            </w:r>
            <w:proofErr w:type="spellEnd"/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5FBBAB4E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ig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tiga</w:t>
            </w:r>
            <w:proofErr w:type="spellEnd"/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3DA7A8E0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i</w:t>
            </w:r>
            <w:proofErr w:type="spellEnd"/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64067589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day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daya</w:t>
            </w:r>
            <w:proofErr w:type="spellEnd"/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h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66D7F2A4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khta</w:t>
            </w:r>
            <w:proofErr w:type="spellEnd"/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058470AC" w:rsidR="00122CA4" w:rsidRPr="00604907" w:rsidRDefault="00C92A6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cermi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rcermin</w:t>
            </w:r>
            <w:proofErr w:type="spellEnd"/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0D6B8A8A" w:rsidR="00122CA4" w:rsidRDefault="00B4452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co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coba</w:t>
            </w:r>
            <w:proofErr w:type="spellEnd"/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dz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71AE75BE" w:rsidR="00122CA4" w:rsidRPr="00604907" w:rsidRDefault="00B4452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z</w:t>
            </w:r>
            <w:proofErr w:type="spellEnd"/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4CE80145" w:rsidR="00122CA4" w:rsidRDefault="00B4452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erp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pus</w:t>
            </w:r>
            <w:proofErr w:type="spellEnd"/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le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7B8588A8" w:rsidR="00122CA4" w:rsidRPr="00604907" w:rsidRDefault="00B4452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lek</w:t>
            </w:r>
            <w:proofErr w:type="spellEnd"/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a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4CD89801" w:rsidR="00122CA4" w:rsidRPr="00604907" w:rsidRDefault="00B4452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laba</w:t>
            </w:r>
            <w:proofErr w:type="spellEnd"/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2C4C4BAF" w:rsidR="00122CA4" w:rsidRPr="00604907" w:rsidRDefault="00B4452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t</w:t>
            </w:r>
            <w:proofErr w:type="spellEnd"/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060052F1" w:rsidR="00122CA4" w:rsidRPr="00604907" w:rsidRDefault="00B44526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√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sDQ3MDYwNTQ0tTBQ0lEKTi0uzszPAykwrAUAMhYJLywAAAA="/>
  </w:docVars>
  <w:rsids>
    <w:rsidRoot w:val="00604907"/>
    <w:rsid w:val="000B7915"/>
    <w:rsid w:val="00122CA4"/>
    <w:rsid w:val="003348C9"/>
    <w:rsid w:val="00361A11"/>
    <w:rsid w:val="003D64E6"/>
    <w:rsid w:val="00604907"/>
    <w:rsid w:val="006A6BA1"/>
    <w:rsid w:val="00A447E8"/>
    <w:rsid w:val="00A46CCC"/>
    <w:rsid w:val="00A640E6"/>
    <w:rsid w:val="00AF703B"/>
    <w:rsid w:val="00B44526"/>
    <w:rsid w:val="00BE26A1"/>
    <w:rsid w:val="00C44AF0"/>
    <w:rsid w:val="00C92A6C"/>
    <w:rsid w:val="00C96381"/>
    <w:rsid w:val="00CE5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Ms Sapta</cp:lastModifiedBy>
  <cp:revision>5</cp:revision>
  <dcterms:created xsi:type="dcterms:W3CDTF">2021-07-01T20:40:00Z</dcterms:created>
  <dcterms:modified xsi:type="dcterms:W3CDTF">2021-07-29T05:40:00Z</dcterms:modified>
</cp:coreProperties>
</file>